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68D2AAC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B6099E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212A349" w:rsidR="0004192A" w:rsidRPr="0004192A" w:rsidRDefault="00943EE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943EED">
              <w:rPr>
                <w:b/>
                <w:bCs/>
                <w:sz w:val="20"/>
                <w:szCs w:val="20"/>
              </w:rPr>
              <w:t>AMELİYATHANE HİZMET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3240" w:type="dxa"/>
            <w:vAlign w:val="center"/>
          </w:tcPr>
          <w:p w14:paraId="096637CA" w14:textId="144FC343" w:rsidR="0004192A" w:rsidRPr="0004192A" w:rsidRDefault="00C2731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ĞIZ </w:t>
            </w:r>
            <w:r w:rsidR="00125246">
              <w:rPr>
                <w:b/>
                <w:bCs/>
                <w:sz w:val="20"/>
                <w:szCs w:val="20"/>
              </w:rPr>
              <w:t>VE</w:t>
            </w:r>
            <w:r>
              <w:rPr>
                <w:b/>
                <w:bCs/>
                <w:sz w:val="20"/>
                <w:szCs w:val="20"/>
              </w:rPr>
              <w:t xml:space="preserve"> DİŞ SAĞLIĞI</w:t>
            </w:r>
            <w:r w:rsidR="00EA4BF3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D34D53" w14:paraId="74095200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2B90E10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205D4CD0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3658889A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7D7D48E5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4A6267EF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3C3A27A6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1E0FCD65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09E8B362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34D53" w14:paraId="6145841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38DCA109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 w:rsidR="00126AEE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EE5A895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Cerrahi Hastalıklar Bilgis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5B814D0B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0A7594F0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5BDF6AEA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251587E6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460B43D1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3E33B8CE" w14:textId="68C48F48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34D53" w14:paraId="4EBDEE6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2E9B999C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 w:rsidR="00126AEE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5619FD09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 xml:space="preserve">Genel Mikrobiyoloj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3E0D2F11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1AD36F20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3C5AF132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07E3EB73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4DCC5DEA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CE7DD4" w14:textId="5308D9D8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D34D53" w14:paraId="295C37B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735127F0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 w:rsidR="00126AEE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6FFF6E0E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eliyathane Hizmetlerin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352E0540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418C2CF6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39A5A27F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2257C6C4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1C7124DF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70E3D007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cs="Times New Roman"/>
                <w:sz w:val="20"/>
                <w:szCs w:val="20"/>
              </w:rPr>
              <w:t xml:space="preserve"> DERS ADS 115</w:t>
            </w:r>
          </w:p>
        </w:tc>
      </w:tr>
      <w:tr w:rsidR="00D34D53" w14:paraId="728FF30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4F3A3AD4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ML1</w:t>
            </w:r>
            <w:r w:rsidR="00126AEE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0EBA54AF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Sterilizasyon İlke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D4F80F0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E1235FB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6BAD99E6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7DF603D6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1FE2F89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2DB090DD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cs="Times New Roman"/>
                <w:sz w:val="20"/>
                <w:szCs w:val="20"/>
              </w:rPr>
              <w:t xml:space="preserve"> DERS ADS 118</w:t>
            </w:r>
          </w:p>
        </w:tc>
      </w:tr>
      <w:tr w:rsidR="00D34D53" w14:paraId="0AEE319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945B8BC" w:rsidR="00D34D53" w:rsidRPr="00D34D53" w:rsidRDefault="00D0670B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1962A322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78191435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3456D191" w:rsidR="00D34D53" w:rsidRPr="00D34D53" w:rsidRDefault="00126AEE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488A401C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33F226BC" w:rsidR="00D34D53" w:rsidRPr="00D34D53" w:rsidRDefault="00126AEE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3FB5CB09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70D86148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D34D53" w14:paraId="2CBB8F0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3C3AF003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C167177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440BBBEB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11351079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3BC5AD3A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2993578C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149268A8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43AFD733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D34D53" w14:paraId="4E955F68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10019903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D0670B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D34D53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70F785B1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62D0CF09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7FA3704C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3C180042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7FCEA622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5C87577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55E34D73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D34D53" w14:paraId="686FBEA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664F2DAB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0697F85A" w:rsidR="00D34D53" w:rsidRPr="00D34D53" w:rsidRDefault="00D34D53" w:rsidP="00D34D53">
            <w:pPr>
              <w:jc w:val="left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0F1F5882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40933577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A76DF95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6D6C50A9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6F5F550F" w:rsidR="00D34D53" w:rsidRPr="00D34D53" w:rsidRDefault="00D34D53" w:rsidP="00D34D5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34D53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166B96CC" w:rsidR="00D34D53" w:rsidRPr="0004192A" w:rsidRDefault="00D34D53" w:rsidP="00D34D53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60EE1" w14:paraId="707C96A7" w14:textId="77777777" w:rsidTr="000307D3">
        <w:trPr>
          <w:trHeight w:val="600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3CA1B" w14:textId="32279465" w:rsidR="00E60EE1" w:rsidRPr="00D34D53" w:rsidRDefault="00E60EE1" w:rsidP="00E60EE1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DE3887" w14:textId="3E522860" w:rsidR="00E60EE1" w:rsidRPr="00E60EE1" w:rsidRDefault="00E60EE1" w:rsidP="00D34D53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60EE1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222B4180" w14:textId="77777777" w:rsidR="00E60EE1" w:rsidRPr="009E6ED7" w:rsidRDefault="00E60EE1" w:rsidP="00D34D53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04192A" w14:paraId="119899B8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04192A" w:rsidRPr="0004192A" w:rsidRDefault="0004192A" w:rsidP="0004192A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04192A" w:rsidRPr="0004192A" w:rsidRDefault="0004192A" w:rsidP="0004192A">
            <w:pPr>
              <w:jc w:val="left"/>
              <w:rPr>
                <w:sz w:val="20"/>
                <w:szCs w:val="20"/>
              </w:rPr>
            </w:pPr>
          </w:p>
        </w:tc>
      </w:tr>
      <w:tr w:rsidR="00923FBB" w:rsidRPr="0004192A" w14:paraId="6A0F417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13072039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 w:rsidR="00126AEE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12B7219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Cerrahi Hastalıklar Bilgisi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205088F7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2A1BF87A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516DD4B9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2FDBF358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0FD71780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062D197" w14:textId="48B96962" w:rsidR="00923FBB" w:rsidRPr="0004192A" w:rsidRDefault="00923FBB" w:rsidP="00923FB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23FBB" w:rsidRPr="0004192A" w14:paraId="553BFD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2D59D5B0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ML1</w:t>
            </w:r>
            <w:r w:rsidR="00126AEE"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181583D3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 xml:space="preserve">Ameliyathane Uygulamaları-I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14EFB44D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43D85EFF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34B87EFA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0EF7B109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3596DF01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0" w:type="dxa"/>
            <w:vAlign w:val="center"/>
          </w:tcPr>
          <w:p w14:paraId="02997C23" w14:textId="5E78509C" w:rsidR="00923FBB" w:rsidRPr="0004192A" w:rsidRDefault="00923FBB" w:rsidP="00923FB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23FBB" w:rsidRPr="0004192A" w14:paraId="78916D8C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314AD191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7734FC50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61BB1A54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02F9B638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0EEFA7FE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47AE05AA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22143185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C55F47F" w14:textId="7AB720F5" w:rsidR="00923FBB" w:rsidRPr="0004192A" w:rsidRDefault="00923FBB" w:rsidP="00923FBB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923FBB" w:rsidRPr="0004192A" w14:paraId="2D258CE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07AB2B25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1FD4CA49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454EF55B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63CDA9F3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15F47989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695A6E37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25136DCF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252A39BD" w:rsidR="00923FBB" w:rsidRPr="0004192A" w:rsidRDefault="00436F78" w:rsidP="00923FB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23FBB" w:rsidRPr="0004192A" w14:paraId="5459894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2E3540A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158242D7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22B0D3A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9DE4E97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0C6A8CCA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35E8E141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69CA64D1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5FF5DB94" w:rsidR="00923FBB" w:rsidRPr="0004192A" w:rsidRDefault="00923FBB" w:rsidP="00923FB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23FBB" w:rsidRPr="0004192A" w14:paraId="4225EDF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22767B4E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61E260F4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6E85D5AE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425C7BF3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716F4398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785C2845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4CC67B92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76B613E3" w14:textId="75F5A763" w:rsidR="00923FBB" w:rsidRPr="0004192A" w:rsidRDefault="00923FBB" w:rsidP="00923FB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23FBB" w:rsidRPr="0004192A" w14:paraId="7A807D8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2857B845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NG</w:t>
            </w:r>
            <w:r w:rsidR="00D0670B"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923FBB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DD3FB9F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6B877ECF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774EE20C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25A30161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26AA453E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464A4C07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338E708C" w14:textId="6C236D02" w:rsidR="00923FBB" w:rsidRPr="0004192A" w:rsidRDefault="00923FBB" w:rsidP="00923FB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923FBB" w:rsidRPr="0004192A" w14:paraId="064D145D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3D61BF6A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11E75107" w:rsidR="00923FBB" w:rsidRPr="00923FBB" w:rsidRDefault="00923FBB" w:rsidP="00923FBB">
            <w:pPr>
              <w:jc w:val="left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413F44BA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2E163FA6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2C243FB9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66522D2C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6D66DCC8" w:rsidR="00923FBB" w:rsidRPr="00923FBB" w:rsidRDefault="00923FBB" w:rsidP="00923FBB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23FBB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0B6394B8" w14:textId="2619E33C" w:rsidR="00923FBB" w:rsidRPr="0004192A" w:rsidRDefault="00923FBB" w:rsidP="00923FBB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E60EE1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E60EE1" w:rsidRPr="0004192A" w14:paraId="2E6B232C" w14:textId="77777777" w:rsidTr="000307D3">
        <w:trPr>
          <w:trHeight w:val="502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07A01" w14:textId="6D727B57" w:rsidR="00E60EE1" w:rsidRPr="00923FBB" w:rsidRDefault="00E60EE1" w:rsidP="00E60EE1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1E88C2" w14:textId="0941339B" w:rsidR="00E60EE1" w:rsidRPr="00E60EE1" w:rsidRDefault="00E60EE1" w:rsidP="00E60EE1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E60EE1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2F717390" w14:textId="77777777" w:rsidR="00E60EE1" w:rsidRPr="009E6ED7" w:rsidRDefault="00E60EE1" w:rsidP="00E60EE1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E60EE1" w:rsidRPr="0004192A" w14:paraId="0B1AC06C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E60EE1" w:rsidRPr="0004192A" w:rsidRDefault="00E60EE1" w:rsidP="00E60EE1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E60EE1" w:rsidRPr="0004192A" w:rsidRDefault="00E60EE1" w:rsidP="00E60E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E60EE1" w:rsidRPr="0004192A" w:rsidRDefault="00E60EE1" w:rsidP="00E60E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E60EE1" w:rsidRPr="0004192A" w:rsidRDefault="00E60EE1" w:rsidP="00E60E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E60EE1" w:rsidRPr="0004192A" w:rsidRDefault="00E60EE1" w:rsidP="00E60E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E60EE1" w:rsidRPr="0004192A" w:rsidRDefault="00E60EE1" w:rsidP="00E60EE1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E60EE1" w:rsidRPr="0004192A" w:rsidRDefault="00E60EE1" w:rsidP="00E60EE1">
            <w:pPr>
              <w:jc w:val="left"/>
              <w:rPr>
                <w:sz w:val="20"/>
                <w:szCs w:val="20"/>
              </w:rPr>
            </w:pPr>
          </w:p>
        </w:tc>
      </w:tr>
      <w:tr w:rsidR="00E60EE1" w:rsidRPr="0004192A" w14:paraId="340CFBB7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1EB5EF00" w:rsidR="00E60EE1" w:rsidRPr="00923FBB" w:rsidRDefault="00E60EE1" w:rsidP="00E60E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549F5CB8" w:rsidR="00E60EE1" w:rsidRPr="00923FBB" w:rsidRDefault="00E60EE1" w:rsidP="00E60E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38A3D850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36333DCD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568F2CB0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4CAE37F5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376DC70D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34B6270C" w:rsidR="00E60EE1" w:rsidRPr="0004192A" w:rsidRDefault="00E60EE1" w:rsidP="00E60E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60EE1" w:rsidRPr="0004192A" w14:paraId="30A8E0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12AD9012" w:rsidR="00E60EE1" w:rsidRPr="00923FBB" w:rsidRDefault="00E60EE1" w:rsidP="00E60E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03F610F9" w:rsidR="00E60EE1" w:rsidRPr="00923FBB" w:rsidRDefault="00E60EE1" w:rsidP="00E60E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nestez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20A7B44A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3C6D7886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228989ED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040C1867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750B658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B04D804" w:rsidR="00E60EE1" w:rsidRPr="0004192A" w:rsidRDefault="00E60EE1" w:rsidP="00E60E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60EE1" w:rsidRPr="0004192A" w14:paraId="55089B56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0D9D59EE" w:rsidR="00E60EE1" w:rsidRPr="00923FBB" w:rsidRDefault="00E60EE1" w:rsidP="00E60E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6BA274ED" w:rsidR="00E60EE1" w:rsidRPr="00923FBB" w:rsidRDefault="00E60EE1" w:rsidP="00E60EE1">
            <w:pPr>
              <w:jc w:val="left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Sağlık Hizmetleri Yönetim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BD2371F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CF1895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397F3B2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02F2C6A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20BF30A2" w:rsidR="00E60EE1" w:rsidRPr="00923FBB" w:rsidRDefault="00E60EE1" w:rsidP="00E60EE1">
            <w:pPr>
              <w:jc w:val="center"/>
              <w:rPr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13DFF76F" w:rsidR="00E60EE1" w:rsidRPr="0004192A" w:rsidRDefault="00E60EE1" w:rsidP="00E60EE1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60EE1" w:rsidRPr="0004192A" w14:paraId="6E2F1AA4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682981" w14:textId="277CBA70" w:rsidR="00E60EE1" w:rsidRPr="00923FBB" w:rsidRDefault="00E60EE1" w:rsidP="00E60E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</w:t>
            </w:r>
            <w:r>
              <w:rPr>
                <w:color w:val="000000"/>
                <w:sz w:val="20"/>
                <w:szCs w:val="20"/>
              </w:rPr>
              <w:t>S</w:t>
            </w:r>
            <w:r w:rsidRPr="00923FBB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0CFF2A" w14:textId="235E911A" w:rsidR="00E60EE1" w:rsidRPr="00923FBB" w:rsidRDefault="00E60EE1" w:rsidP="00E60EE1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A5E77D" w14:textId="7DF14B9D" w:rsidR="00E60EE1" w:rsidRPr="00923FBB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EA292" w14:textId="2CEEB694" w:rsidR="00E60EE1" w:rsidRPr="00923FBB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9F6DC5" w14:textId="5CDF1F02" w:rsidR="00E60EE1" w:rsidRPr="00923FBB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2D0EA" w14:textId="76B5885C" w:rsidR="00E60EE1" w:rsidRPr="00923FBB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5A39D" w14:textId="2D3D1C32" w:rsidR="00E60EE1" w:rsidRPr="00923FBB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726239" w14:textId="070E2917" w:rsidR="00E60EE1" w:rsidRPr="009E1210" w:rsidRDefault="00E60EE1" w:rsidP="00E60EE1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60EE1" w:rsidRPr="0004192A" w14:paraId="77AAF97C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43519EA3" w:rsidR="00E60EE1" w:rsidRDefault="00E60EE1" w:rsidP="00E60EE1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</w:t>
            </w:r>
            <w:r w:rsidR="0049176E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6B89CDA8" w:rsidR="00E60EE1" w:rsidRPr="001A0B74" w:rsidRDefault="00E60EE1" w:rsidP="00E60EE1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20A3900F" w:rsidR="00E60EE1" w:rsidRPr="001A0B74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3DDA43D3" w:rsidR="00E60EE1" w:rsidRPr="001A0B74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7968CE37" w:rsidR="00E60EE1" w:rsidRPr="001A0B74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44BC08A5" w:rsidR="00E60EE1" w:rsidRPr="001A0B74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7CA474BC" w:rsidR="00E60EE1" w:rsidRPr="001A0B74" w:rsidRDefault="00E60EE1" w:rsidP="00E60EE1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14DC59C5" w:rsidR="00E60EE1" w:rsidRDefault="00E60EE1" w:rsidP="00E60EE1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 w:rsidR="0049176E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176E" w:rsidRPr="0004192A" w14:paraId="1FC55829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28DCFE" w14:textId="2D3FAB8F" w:rsidR="0049176E" w:rsidRDefault="0049176E" w:rsidP="0049176E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HI 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B2DFDB" w14:textId="1962D583" w:rsidR="0049176E" w:rsidRPr="001A0B74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429764" w14:textId="7FA5BB75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B6D86E" w14:textId="1415728A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99CC9B" w14:textId="15D7D581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4B0537" w14:textId="14266047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3DD95" w14:textId="1F482FEE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8655C" w14:textId="646C8413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176E" w:rsidRPr="0004192A" w14:paraId="42240C15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5B8A44" w14:textId="09247124" w:rsidR="0049176E" w:rsidRDefault="0049176E" w:rsidP="0049176E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D4348F" w14:textId="367F9BFA" w:rsidR="0049176E" w:rsidRPr="001A0B74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F13455" w14:textId="588FA3DB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716750" w14:textId="198DE0D4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953803" w14:textId="72F6D771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929DAA" w14:textId="02B3ED43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73CAE" w14:textId="4BA1C355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9FA258" w14:textId="654541D9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49176E" w:rsidRPr="0004192A" w14:paraId="60264FF3" w14:textId="77777777" w:rsidTr="000307D3">
        <w:trPr>
          <w:trHeight w:val="525"/>
        </w:trPr>
        <w:tc>
          <w:tcPr>
            <w:tcW w:w="60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731E0D" w14:textId="1B2FC4B4" w:rsidR="0049176E" w:rsidRPr="001A0B74" w:rsidRDefault="0049176E" w:rsidP="0049176E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8396C4" w14:textId="3656FF2C" w:rsidR="0049176E" w:rsidRPr="0049176E" w:rsidRDefault="0049176E" w:rsidP="0049176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49176E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3BB89D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6B2A38F9" w14:textId="77777777" w:rsidTr="004649C1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49176E" w:rsidRPr="0004192A" w:rsidRDefault="0049176E" w:rsidP="0049176E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49176E" w:rsidRPr="0004192A" w:rsidRDefault="0049176E" w:rsidP="0049176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49176E" w:rsidRPr="0004192A" w:rsidRDefault="0049176E" w:rsidP="0049176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49176E" w:rsidRPr="0004192A" w:rsidRDefault="0049176E" w:rsidP="0049176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49176E" w:rsidRPr="0004192A" w:rsidRDefault="0049176E" w:rsidP="0049176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49176E" w:rsidRPr="0004192A" w:rsidRDefault="0049176E" w:rsidP="0049176E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49176E" w:rsidRPr="0004192A" w:rsidRDefault="0049176E" w:rsidP="0049176E">
            <w:pPr>
              <w:jc w:val="left"/>
              <w:rPr>
                <w:sz w:val="20"/>
                <w:szCs w:val="20"/>
              </w:rPr>
            </w:pPr>
          </w:p>
        </w:tc>
      </w:tr>
      <w:tr w:rsidR="0049176E" w:rsidRPr="0004192A" w14:paraId="6CF5F60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6FAD8EB1" w:rsidR="0049176E" w:rsidRPr="00923FBB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14BA693E" w:rsidR="0049176E" w:rsidRPr="00923FBB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eliyathane Uygulamaları-I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7517EC38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480ED749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9EC454F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7105EBB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A10349F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20E15F5D" w:rsidR="0049176E" w:rsidRPr="004A5456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176E" w:rsidRPr="0004192A" w14:paraId="50A89032" w14:textId="77777777" w:rsidTr="00CE4E5E">
        <w:trPr>
          <w:trHeight w:val="62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E882835" w:rsidR="0049176E" w:rsidRPr="00923FBB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AML2</w:t>
            </w:r>
            <w:r w:rsidR="000307D3">
              <w:rPr>
                <w:color w:val="000000"/>
                <w:sz w:val="20"/>
                <w:szCs w:val="20"/>
              </w:rPr>
              <w:t>1</w:t>
            </w: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30EB48B5" w:rsidR="0049176E" w:rsidRPr="00923FBB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 xml:space="preserve">Ameliyathane Aletlerinin Bakımı, Korunması ve Sterilizasyonu 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3B96E07F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CD7F2F0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42B24078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4236DD12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206F5448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6F358851" w:rsidR="0049176E" w:rsidRPr="004A5456" w:rsidRDefault="000307D3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176E" w:rsidRPr="0004192A" w14:paraId="60D6CF71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4765AA75" w:rsidR="0049176E" w:rsidRPr="00923FBB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C432748" w:rsidR="0049176E" w:rsidRPr="00923FBB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289E77D4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41EA3D17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BF34B18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4F7EFC6A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8BC1E49" w:rsidR="0049176E" w:rsidRPr="00923FBB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23FB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5F1C1918" w:rsidR="0049176E" w:rsidRPr="004A5456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9176E" w:rsidRPr="0004192A" w14:paraId="1893BDBB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56153AAF" w:rsidR="0049176E" w:rsidRPr="004A5456" w:rsidRDefault="000307D3" w:rsidP="0049176E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60ECDC07" w:rsidR="0049176E" w:rsidRPr="001A0B74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79C1F020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2025F7EF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6BA54C7C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3F7427E2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662AE63C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4CEF2280" w:rsidR="0049176E" w:rsidRPr="004A5456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 w:rsidR="000307D3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07D3" w:rsidRPr="0004192A" w14:paraId="0A1AC1FE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DA3CA" w14:textId="4DAB8488" w:rsidR="000307D3" w:rsidRPr="004A5456" w:rsidRDefault="000307D3" w:rsidP="000307D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H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31534C" w14:textId="2F254600" w:rsidR="000307D3" w:rsidRPr="001A0B74" w:rsidRDefault="000307D3" w:rsidP="000307D3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557F6C" w14:textId="43FB4298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0632F7" w14:textId="19369DD5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E1AAD" w14:textId="5F51BB56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B23CBB" w14:textId="5D8CAC9B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0C2A0" w14:textId="78C69264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C75528" w14:textId="78C2316D" w:rsidR="000307D3" w:rsidRPr="009E1210" w:rsidRDefault="000307D3" w:rsidP="000307D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0307D3" w:rsidRPr="0004192A" w14:paraId="6EE01E33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4D1ABC" w14:textId="7FBD3596" w:rsidR="000307D3" w:rsidRPr="004A5456" w:rsidRDefault="000307D3" w:rsidP="000307D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077B81" w14:textId="3F7C6709" w:rsidR="000307D3" w:rsidRPr="001A0B74" w:rsidRDefault="000307D3" w:rsidP="000307D3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A0291" w14:textId="2289890E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15482" w14:textId="115BAE30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73E548" w14:textId="05362196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2FBDEB" w14:textId="08B3292C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5B423" w14:textId="5C3F40DE" w:rsidR="000307D3" w:rsidRPr="001A0B74" w:rsidRDefault="000307D3" w:rsidP="000307D3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CA5C3" w14:textId="01A87439" w:rsidR="000307D3" w:rsidRPr="009E1210" w:rsidRDefault="000307D3" w:rsidP="000307D3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0307D3" w:rsidRPr="0004192A" w14:paraId="50F19F8D" w14:textId="77777777" w:rsidTr="005D0EAF">
        <w:trPr>
          <w:trHeight w:val="420"/>
        </w:trPr>
        <w:tc>
          <w:tcPr>
            <w:tcW w:w="60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47D581" w14:textId="7BB70062" w:rsidR="000307D3" w:rsidRPr="001A0B74" w:rsidRDefault="000307D3" w:rsidP="000307D3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DB2F01" w14:textId="4D172CB0" w:rsidR="000307D3" w:rsidRPr="000307D3" w:rsidRDefault="000307D3" w:rsidP="0049176E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0307D3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A71587" w14:textId="77777777" w:rsidR="000307D3" w:rsidRPr="009E1210" w:rsidRDefault="000307D3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2C013103" w14:textId="77777777" w:rsidTr="004649C1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7158D" w14:textId="6B8BAD51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  <w:bookmarkStart w:id="0" w:name="_GoBack"/>
            <w:bookmarkEnd w:id="0"/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D272ED" w14:textId="1D195D8C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8FCA7C" w14:textId="71267A41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57CF76" w14:textId="6C2D0ADE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BEC898" w14:textId="1706DF36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224A2E" w14:textId="7DADD821" w:rsidR="0049176E" w:rsidRPr="001A0B74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4B42F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2AB6F326" w14:textId="77777777" w:rsidTr="004649C1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C213EF" w14:textId="07C014E5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839B7A" w14:textId="6EEE4BD0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F0877D" w14:textId="46DF545C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8A9D07" w14:textId="00B4398C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B6EE7B" w14:textId="1D106775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E7D5D2" w14:textId="195DC4CE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2E422" w14:textId="3D53D4E3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6B629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2A26B09F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9AD1BF" w14:textId="541AD394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6D572B" w14:textId="2433C576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4649C1">
              <w:rPr>
                <w:color w:val="000000"/>
                <w:sz w:val="20"/>
                <w:szCs w:val="20"/>
              </w:rPr>
              <w:t>Operatif</w:t>
            </w:r>
            <w:proofErr w:type="spellEnd"/>
            <w:r w:rsidRPr="004649C1">
              <w:rPr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B5CABD" w14:textId="712AFA89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F7E63" w14:textId="18DA3C3A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1091FA" w14:textId="07454AA0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D00E3" w14:textId="084C8F88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D7A882" w14:textId="7C2AF8BE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6844DD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3E174CD3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52918A" w14:textId="179594E6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R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62370" w14:textId="607E0967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Farmak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AA6465" w14:textId="5E3BAA0E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DA2EF7" w14:textId="31F7BBAB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487D04" w14:textId="07E76E22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F0E0A2" w14:textId="5478CE1D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E6B36C" w14:textId="39881E7B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7DE06A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5856E785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EB207B" w14:textId="36061666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E2C1" w14:textId="229605FF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8CD84F" w14:textId="7070D14A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533280" w14:textId="3319F2ED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6C5569B" w14:textId="05894F6F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B9846C2" w14:textId="7FB906EC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DF6123" w14:textId="784B9560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9E3B54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1681D657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E67BEF" w14:textId="06AE77A5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2D2DD4" w14:textId="6E309A7A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440C15" w14:textId="59A33A99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907B4F" w14:textId="660BD838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D7854E" w14:textId="6F72D7F9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21C19F" w14:textId="23D4606C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0DEB1F" w14:textId="2583D78B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01CF7E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1A8D454E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08789D" w14:textId="4DF0ADD6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7CA91" w14:textId="2549C961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F30AF9" w14:textId="1ABF5187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F8B452" w14:textId="38A75FDE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A7AAB" w14:textId="0815877E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B0B389" w14:textId="3CFB96F5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E45833" w14:textId="1ADB18F6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1876AA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49176E" w:rsidRPr="0004192A" w14:paraId="36A4756B" w14:textId="77777777" w:rsidTr="004649C1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88A3E" w14:textId="625954AE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C3C40" w14:textId="181283B6" w:rsidR="0049176E" w:rsidRPr="004649C1" w:rsidRDefault="0049176E" w:rsidP="0049176E">
            <w:pPr>
              <w:jc w:val="left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Ameliyathane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3020EB" w14:textId="19539132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36B9DA7" w14:textId="35F5E7DB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8BF80C" w14:textId="35CC9B58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B798D0" w14:textId="05705032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6E1CBD" w14:textId="40C13DBE" w:rsidR="0049176E" w:rsidRPr="004649C1" w:rsidRDefault="0049176E" w:rsidP="0049176E">
            <w:pPr>
              <w:jc w:val="center"/>
              <w:rPr>
                <w:color w:val="000000"/>
                <w:sz w:val="20"/>
                <w:szCs w:val="20"/>
              </w:rPr>
            </w:pPr>
            <w:r w:rsidRPr="004649C1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1227B" w14:textId="77777777" w:rsidR="0049176E" w:rsidRPr="009E1210" w:rsidRDefault="0049176E" w:rsidP="0049176E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577A13E8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943EED" w:rsidRPr="00943EED">
        <w:rPr>
          <w:rFonts w:cs="Times New Roman"/>
          <w:sz w:val="20"/>
          <w:szCs w:val="20"/>
        </w:rPr>
        <w:t>Ameliyathane Hizmetleri</w:t>
      </w:r>
      <w:r w:rsidRPr="00E93BAE">
        <w:rPr>
          <w:rFonts w:cs="Times New Roman"/>
          <w:sz w:val="20"/>
          <w:szCs w:val="20"/>
        </w:rPr>
        <w:t xml:space="preserve"> Programı tarafından açılan şubeden alınması zorunludur.</w:t>
      </w:r>
    </w:p>
    <w:p w14:paraId="4AA64865" w14:textId="77777777" w:rsidR="000307D3" w:rsidRPr="004812DE" w:rsidRDefault="000307D3" w:rsidP="000307D3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683435C3" w14:textId="77777777" w:rsidR="000307D3" w:rsidRPr="004812DE" w:rsidRDefault="000307D3" w:rsidP="000307D3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35FF6956" w14:textId="77777777" w:rsidR="000307D3" w:rsidRPr="004812DE" w:rsidRDefault="000307D3" w:rsidP="000307D3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bookmarkEnd w:id="1"/>
    <w:p w14:paraId="015A7E28" w14:textId="77777777" w:rsidR="004649C1" w:rsidRPr="00E93BAE" w:rsidRDefault="004649C1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4649C1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2A3AF" w14:textId="77777777" w:rsidR="00CA29B1" w:rsidRDefault="00CA29B1" w:rsidP="0004192A">
      <w:pPr>
        <w:spacing w:after="0" w:line="240" w:lineRule="auto"/>
      </w:pPr>
      <w:r>
        <w:separator/>
      </w:r>
    </w:p>
  </w:endnote>
  <w:endnote w:type="continuationSeparator" w:id="0">
    <w:p w14:paraId="1AFE37CF" w14:textId="77777777" w:rsidR="00CA29B1" w:rsidRDefault="00CA29B1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3C1D9" w14:textId="77777777" w:rsidR="009B12F5" w:rsidRDefault="009B12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9C805C" w14:textId="77777777" w:rsidR="009B12F5" w:rsidRDefault="009B12F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D357" w14:textId="77777777" w:rsidR="009B12F5" w:rsidRDefault="009B12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F003D8" w14:textId="77777777" w:rsidR="00CA29B1" w:rsidRDefault="00CA29B1" w:rsidP="0004192A">
      <w:pPr>
        <w:spacing w:after="0" w:line="240" w:lineRule="auto"/>
      </w:pPr>
      <w:r>
        <w:separator/>
      </w:r>
    </w:p>
  </w:footnote>
  <w:footnote w:type="continuationSeparator" w:id="0">
    <w:p w14:paraId="2F609658" w14:textId="77777777" w:rsidR="00CA29B1" w:rsidRDefault="00CA29B1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10D62" w14:textId="77777777" w:rsidR="009B12F5" w:rsidRDefault="009B12F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24CD616C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9B12F5">
      <w:rPr>
        <w:rFonts w:eastAsia="Calibri" w:cs="Times New Roman"/>
        <w:b/>
      </w:rPr>
      <w:t>4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943EED">
      <w:rPr>
        <w:rFonts w:eastAsia="Calibri" w:cs="Times New Roman"/>
      </w:rPr>
      <w:t>Ameliyathane Hizmetleri</w:t>
    </w:r>
    <w:r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41EF8" w14:textId="77777777" w:rsidR="009B12F5" w:rsidRDefault="009B12F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307D3"/>
    <w:rsid w:val="0004192A"/>
    <w:rsid w:val="00125246"/>
    <w:rsid w:val="00126AEE"/>
    <w:rsid w:val="001974C3"/>
    <w:rsid w:val="001A0B74"/>
    <w:rsid w:val="002072E4"/>
    <w:rsid w:val="002136D5"/>
    <w:rsid w:val="002425E2"/>
    <w:rsid w:val="002C4E04"/>
    <w:rsid w:val="003C2710"/>
    <w:rsid w:val="003F4FAF"/>
    <w:rsid w:val="00436F78"/>
    <w:rsid w:val="004649C1"/>
    <w:rsid w:val="0049176E"/>
    <w:rsid w:val="004A5456"/>
    <w:rsid w:val="004D3B90"/>
    <w:rsid w:val="00554DE2"/>
    <w:rsid w:val="005A75BC"/>
    <w:rsid w:val="005D0EAF"/>
    <w:rsid w:val="007A0303"/>
    <w:rsid w:val="00900CAB"/>
    <w:rsid w:val="0092214C"/>
    <w:rsid w:val="00923FBB"/>
    <w:rsid w:val="00930D44"/>
    <w:rsid w:val="00943EED"/>
    <w:rsid w:val="00956A8B"/>
    <w:rsid w:val="009670D9"/>
    <w:rsid w:val="009B12F5"/>
    <w:rsid w:val="009D2E5E"/>
    <w:rsid w:val="00AE156C"/>
    <w:rsid w:val="00B6099E"/>
    <w:rsid w:val="00B64B39"/>
    <w:rsid w:val="00C2731A"/>
    <w:rsid w:val="00C77F7A"/>
    <w:rsid w:val="00CA29B1"/>
    <w:rsid w:val="00CC61A0"/>
    <w:rsid w:val="00CE4E5E"/>
    <w:rsid w:val="00D0670B"/>
    <w:rsid w:val="00D34D53"/>
    <w:rsid w:val="00D76E42"/>
    <w:rsid w:val="00D9216E"/>
    <w:rsid w:val="00DA3481"/>
    <w:rsid w:val="00DB4953"/>
    <w:rsid w:val="00E60EE1"/>
    <w:rsid w:val="00E93BAE"/>
    <w:rsid w:val="00EA0B45"/>
    <w:rsid w:val="00EA4BF3"/>
    <w:rsid w:val="00ED6D16"/>
    <w:rsid w:val="00EF2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18</cp:revision>
  <dcterms:created xsi:type="dcterms:W3CDTF">2021-08-10T19:58:00Z</dcterms:created>
  <dcterms:modified xsi:type="dcterms:W3CDTF">2022-04-01T06:28:00Z</dcterms:modified>
</cp:coreProperties>
</file>